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646E96E4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1</w:t>
      </w:r>
    </w:p>
    <w:p w14:paraId="16F97359" w14:textId="50C85BBE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137877">
        <w:rPr>
          <w:rFonts w:eastAsia="바탕"/>
          <w:bCs/>
          <w:szCs w:val="20"/>
          <w:lang w:eastAsia="ko-KR"/>
        </w:rPr>
        <w:t>Oct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137877">
        <w:rPr>
          <w:rFonts w:eastAsia="바탕"/>
          <w:bCs/>
          <w:szCs w:val="20"/>
          <w:lang w:eastAsia="ko-KR"/>
        </w:rPr>
        <w:t>3</w:t>
      </w:r>
      <w:r w:rsidR="00137877" w:rsidRPr="00137877">
        <w:rPr>
          <w:rFonts w:eastAsia="바탕"/>
          <w:bCs/>
          <w:szCs w:val="20"/>
          <w:vertAlign w:val="superscript"/>
          <w:lang w:eastAsia="ko-KR"/>
        </w:rPr>
        <w:t>rd</w:t>
      </w:r>
      <w:r w:rsidR="00137877">
        <w:rPr>
          <w:rFonts w:eastAsia="바탕"/>
          <w:bCs/>
          <w:szCs w:val="20"/>
          <w:lang w:eastAsia="ko-KR"/>
        </w:rPr>
        <w:t xml:space="preserve">, </w:t>
      </w:r>
      <w:r w:rsidRPr="003A0B65">
        <w:rPr>
          <w:rFonts w:eastAsia="바탕"/>
          <w:bCs/>
          <w:szCs w:val="20"/>
          <w:lang w:eastAsia="ko-KR"/>
        </w:rPr>
        <w:t>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4965558C" w14:textId="388FE5BE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405"/>
      </w:tblGrid>
      <w:tr w:rsidR="00107132" w:rsidRPr="00172AD1" w14:paraId="7E6E74B7" w14:textId="77777777" w:rsidTr="002A14C6">
        <w:tc>
          <w:tcPr>
            <w:tcW w:w="405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96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05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2A14C6">
        <w:tc>
          <w:tcPr>
            <w:tcW w:w="405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543E66B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78F6D2D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1298858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  <w:shd w:val="clear" w:color="auto" w:fill="D9D9D9" w:themeFill="background1" w:themeFillShade="D9"/>
          </w:tcPr>
          <w:p w14:paraId="01605291" w14:textId="3C1C8A8C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ine 2 to 1</w:t>
            </w:r>
            <w:r w:rsidR="0059532E">
              <w:rPr>
                <w:rFonts w:eastAsia="맑은 고딕"/>
                <w:color w:val="000000" w:themeColor="text1"/>
                <w:sz w:val="18"/>
                <w:lang w:val="en-US" w:eastAsia="ko-KR"/>
              </w:rPr>
              <w:t>2</w:t>
            </w:r>
          </w:p>
        </w:tc>
      </w:tr>
      <w:tr w:rsidR="00107132" w:rsidRPr="00172AD1" w14:paraId="637BAA99" w14:textId="77777777" w:rsidTr="002A14C6">
        <w:tc>
          <w:tcPr>
            <w:tcW w:w="405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847938D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40" w:type="dxa"/>
          </w:tcPr>
          <w:p w14:paraId="4CF47D09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sponsib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B104413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A106EE8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2A14C6">
        <w:tc>
          <w:tcPr>
            <w:tcW w:w="405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96" w:type="dxa"/>
          </w:tcPr>
          <w:p w14:paraId="06DEB349" w14:textId="1C97C5A2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2840" w:type="dxa"/>
          </w:tcPr>
          <w:p w14:paraId="2890BEEE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set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2141902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78102083" w14:textId="3730FF9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2A14C6">
        <w:tc>
          <w:tcPr>
            <w:tcW w:w="405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96" w:type="dxa"/>
          </w:tcPr>
          <w:p w14:paraId="1AF0741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840" w:type="dxa"/>
          </w:tcPr>
          <w:p w14:paraId="15A2FCC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sourc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A818905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67238F8" w14:textId="058592AD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2A14C6">
        <w:tc>
          <w:tcPr>
            <w:tcW w:w="405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96" w:type="dxa"/>
          </w:tcPr>
          <w:p w14:paraId="59E2BEE3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840" w:type="dxa"/>
          </w:tcPr>
          <w:p w14:paraId="6AC2033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us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16938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0CBB04DF" w14:textId="70589A83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2A14C6">
        <w:tc>
          <w:tcPr>
            <w:tcW w:w="405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96" w:type="dxa"/>
          </w:tcPr>
          <w:p w14:paraId="7741B3BA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</w:tcPr>
          <w:p w14:paraId="2E98D2EB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data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31E0F0D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23343B85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2A14C6">
        <w:tc>
          <w:tcPr>
            <w:tcW w:w="405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96" w:type="dxa"/>
          </w:tcPr>
          <w:p w14:paraId="49720E77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840" w:type="dxa"/>
          </w:tcPr>
          <w:p w14:paraId="37A1B556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record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5F01B4F7" w14:textId="77777777" w:rsidR="00107132" w:rsidRPr="00226D5A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F885A5F" w14:textId="77777777" w:rsidR="00107132" w:rsidRPr="00226D5A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59532E" w:rsidRPr="00172AD1" w14:paraId="7E44DDC1" w14:textId="77777777" w:rsidTr="002A14C6">
        <w:tc>
          <w:tcPr>
            <w:tcW w:w="405" w:type="dxa"/>
          </w:tcPr>
          <w:p w14:paraId="6DA5FE27" w14:textId="68A56625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96" w:type="dxa"/>
          </w:tcPr>
          <w:p w14:paraId="14140533" w14:textId="3A0FDE55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840" w:type="dxa"/>
          </w:tcPr>
          <w:p w14:paraId="5F181FB6" w14:textId="0DD12B43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3B856D12" w14:textId="2C756EA6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8B63138" w14:textId="3022B0D2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05" w:type="dxa"/>
          </w:tcPr>
          <w:p w14:paraId="508AF77A" w14:textId="3DE62BF3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Catalogue</w:t>
            </w:r>
            <w:proofErr w:type="spellEnd"/>
          </w:p>
        </w:tc>
      </w:tr>
      <w:tr w:rsidR="0059532E" w:rsidRPr="00172AD1" w14:paraId="73EE5053" w14:textId="77777777" w:rsidTr="002A14C6">
        <w:tc>
          <w:tcPr>
            <w:tcW w:w="405" w:type="dxa"/>
          </w:tcPr>
          <w:p w14:paraId="4B31BC51" w14:textId="10928D6B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96" w:type="dxa"/>
          </w:tcPr>
          <w:p w14:paraId="4E124691" w14:textId="407EDC44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40" w:type="dxa"/>
          </w:tcPr>
          <w:p w14:paraId="2E2A0C08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titl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1682A1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749E31ED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59532E" w:rsidRPr="00172AD1" w14:paraId="51D796F0" w14:textId="77777777" w:rsidTr="002A14C6">
        <w:tc>
          <w:tcPr>
            <w:tcW w:w="405" w:type="dxa"/>
          </w:tcPr>
          <w:p w14:paraId="188C6A7A" w14:textId="0B9BD7E1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10</w:t>
            </w:r>
          </w:p>
        </w:tc>
        <w:tc>
          <w:tcPr>
            <w:tcW w:w="1696" w:type="dxa"/>
          </w:tcPr>
          <w:p w14:paraId="5DDD9A91" w14:textId="4D81A9FD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scription</w:t>
            </w:r>
          </w:p>
        </w:tc>
        <w:tc>
          <w:tcPr>
            <w:tcW w:w="2840" w:type="dxa"/>
          </w:tcPr>
          <w:p w14:paraId="197F9B1F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7645E72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108823F1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59532E" w:rsidRPr="00172AD1" w14:paraId="0F4ACAA0" w14:textId="77777777" w:rsidTr="002A14C6">
        <w:tc>
          <w:tcPr>
            <w:tcW w:w="405" w:type="dxa"/>
          </w:tcPr>
          <w:p w14:paraId="56C64C7A" w14:textId="5812D3B4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11</w:t>
            </w:r>
          </w:p>
        </w:tc>
        <w:tc>
          <w:tcPr>
            <w:tcW w:w="1696" w:type="dxa"/>
          </w:tcPr>
          <w:p w14:paraId="1070D59D" w14:textId="30198B31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anguage</w:t>
            </w:r>
          </w:p>
        </w:tc>
        <w:tc>
          <w:tcPr>
            <w:tcW w:w="2840" w:type="dxa"/>
          </w:tcPr>
          <w:p w14:paraId="53BFB416" w14:textId="44129BE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language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sed within the data catalogue</w:t>
            </w:r>
          </w:p>
        </w:tc>
        <w:tc>
          <w:tcPr>
            <w:tcW w:w="756" w:type="dxa"/>
          </w:tcPr>
          <w:p w14:paraId="7C6C97D7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D0A09DD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35295FBE" w14:textId="3B36BAF9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RFC</w:t>
            </w:r>
            <w:r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646</w:t>
            </w:r>
          </w:p>
        </w:tc>
      </w:tr>
      <w:tr w:rsidR="0059532E" w:rsidRPr="00172AD1" w14:paraId="0B639913" w14:textId="77777777" w:rsidTr="002A14C6">
        <w:tc>
          <w:tcPr>
            <w:tcW w:w="405" w:type="dxa"/>
          </w:tcPr>
          <w:p w14:paraId="434C245B" w14:textId="6D0FC300" w:rsidR="0059532E" w:rsidRPr="00172AD1" w:rsidRDefault="0059532E" w:rsidP="0059532E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96" w:type="dxa"/>
          </w:tcPr>
          <w:p w14:paraId="5B1B94CB" w14:textId="4369F12C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v</w:t>
            </w: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ersion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840" w:type="dxa"/>
          </w:tcPr>
          <w:p w14:paraId="4C281280" w14:textId="77777777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version </w:t>
            </w: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7FD0AA4" w14:textId="77777777" w:rsidR="0059532E" w:rsidRPr="00226D5A" w:rsidRDefault="0059532E" w:rsidP="0059532E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05" w:type="dxa"/>
          </w:tcPr>
          <w:p w14:paraId="2569369D" w14:textId="1E262805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free text</w:t>
            </w:r>
          </w:p>
          <w:p w14:paraId="118DE3AA" w14:textId="5FFA6E60" w:rsidR="0059532E" w:rsidRPr="00226D5A" w:rsidRDefault="0059532E" w:rsidP="0059532E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gramStart"/>
            <w:r w:rsidRPr="00226D5A">
              <w:rPr>
                <w:rFonts w:eastAsia="맑은 고딕"/>
                <w:color w:val="000000" w:themeColor="text1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2148"/>
      </w:tblGrid>
      <w:tr w:rsidR="00107132" w:rsidRPr="00172AD1" w14:paraId="233B7357" w14:textId="77777777" w:rsidTr="002A14C6">
        <w:tc>
          <w:tcPr>
            <w:tcW w:w="404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37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57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48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3AC4A4E7" w14:textId="1D10C40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10862179" w14:textId="6B4B2BA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 w:rsidR="0059532E"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 w:rsidR="0059532E">
              <w:rPr>
                <w:sz w:val="18"/>
                <w:lang w:val="en-US" w:eastAsia="ko-KR"/>
              </w:rPr>
              <w:t>8</w:t>
            </w:r>
          </w:p>
        </w:tc>
      </w:tr>
      <w:tr w:rsidR="00107132" w:rsidRPr="00172AD1" w14:paraId="211B6E3B" w14:textId="77777777" w:rsidTr="002A14C6">
        <w:tc>
          <w:tcPr>
            <w:tcW w:w="404" w:type="dxa"/>
          </w:tcPr>
          <w:p w14:paraId="26DC9699" w14:textId="136E660B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4</w:t>
            </w:r>
          </w:p>
        </w:tc>
        <w:tc>
          <w:tcPr>
            <w:tcW w:w="1937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2857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56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A14C6">
        <w:tc>
          <w:tcPr>
            <w:tcW w:w="404" w:type="dxa"/>
          </w:tcPr>
          <w:p w14:paraId="34607E5D" w14:textId="7025207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5</w:t>
            </w:r>
          </w:p>
        </w:tc>
        <w:tc>
          <w:tcPr>
            <w:tcW w:w="1937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2857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56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A14C6">
        <w:tc>
          <w:tcPr>
            <w:tcW w:w="404" w:type="dxa"/>
          </w:tcPr>
          <w:p w14:paraId="1E3B5B49" w14:textId="06B6C85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6</w:t>
            </w:r>
          </w:p>
        </w:tc>
        <w:tc>
          <w:tcPr>
            <w:tcW w:w="1937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2857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56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A14C6">
        <w:tc>
          <w:tcPr>
            <w:tcW w:w="404" w:type="dxa"/>
          </w:tcPr>
          <w:p w14:paraId="7853EA48" w14:textId="54DF55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3A0B65">
              <w:rPr>
                <w:sz w:val="18"/>
                <w:lang w:val="en-US" w:eastAsia="ko-KR"/>
              </w:rPr>
              <w:t>7</w:t>
            </w:r>
          </w:p>
        </w:tc>
        <w:tc>
          <w:tcPr>
            <w:tcW w:w="1937" w:type="dxa"/>
          </w:tcPr>
          <w:p w14:paraId="464FCBAF" w14:textId="42C7F2BB" w:rsidR="00107132" w:rsidRPr="00172AD1" w:rsidRDefault="00226D5A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="00107132" w:rsidRPr="00172AD1">
              <w:rPr>
                <w:rFonts w:hint="eastAsia"/>
                <w:sz w:val="18"/>
                <w:lang w:val="en-US" w:eastAsia="ko-KR"/>
              </w:rPr>
              <w:t>unction</w:t>
            </w:r>
          </w:p>
        </w:tc>
        <w:tc>
          <w:tcPr>
            <w:tcW w:w="2857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56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A14C6">
        <w:tc>
          <w:tcPr>
            <w:tcW w:w="404" w:type="dxa"/>
          </w:tcPr>
          <w:p w14:paraId="1F1F2210" w14:textId="32000C3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1937" w:type="dxa"/>
          </w:tcPr>
          <w:p w14:paraId="086A6FB2" w14:textId="7A71E34B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ontact</w:t>
            </w:r>
          </w:p>
        </w:tc>
        <w:tc>
          <w:tcPr>
            <w:tcW w:w="2857" w:type="dxa"/>
          </w:tcPr>
          <w:p w14:paraId="764BB5C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56" w:type="dxa"/>
          </w:tcPr>
          <w:p w14:paraId="5188D93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02426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13B9B246" w14:textId="484E8E45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48BEB343" w14:textId="361B73E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1937" w:type="dxa"/>
            <w:shd w:val="clear" w:color="auto" w:fill="D9D9D9" w:themeFill="background1" w:themeFillShade="D9"/>
          </w:tcPr>
          <w:p w14:paraId="56EFE389" w14:textId="7FB574D6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56380F" w:rsidRPr="00226D5A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2857" w:type="dxa"/>
            <w:shd w:val="clear" w:color="auto" w:fill="D9D9D9" w:themeFill="background1" w:themeFillShade="D9"/>
          </w:tcPr>
          <w:p w14:paraId="4BF8E29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2618F92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71ACED1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  <w:shd w:val="clear" w:color="auto" w:fill="D9D9D9" w:themeFill="background1" w:themeFillShade="D9"/>
          </w:tcPr>
          <w:p w14:paraId="4A7D019D" w14:textId="5ED5FEA1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Line 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20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2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3</w:t>
            </w:r>
          </w:p>
        </w:tc>
      </w:tr>
      <w:tr w:rsidR="00107132" w:rsidRPr="00172AD1" w14:paraId="68907518" w14:textId="77777777" w:rsidTr="002A14C6">
        <w:tc>
          <w:tcPr>
            <w:tcW w:w="404" w:type="dxa"/>
          </w:tcPr>
          <w:p w14:paraId="64F7CFFB" w14:textId="2068AAC3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937" w:type="dxa"/>
          </w:tcPr>
          <w:p w14:paraId="11F2C40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2857" w:type="dxa"/>
          </w:tcPr>
          <w:p w14:paraId="2956ECF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56" w:type="dxa"/>
          </w:tcPr>
          <w:p w14:paraId="06CE01A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821F41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99D74A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A14C6">
        <w:tc>
          <w:tcPr>
            <w:tcW w:w="404" w:type="dxa"/>
          </w:tcPr>
          <w:p w14:paraId="08E8F86F" w14:textId="44AB75D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1937" w:type="dxa"/>
          </w:tcPr>
          <w:p w14:paraId="6C8F5E36" w14:textId="730E468E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</w:t>
            </w:r>
            <w:r w:rsidR="00107132"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dress</w:t>
            </w:r>
          </w:p>
        </w:tc>
        <w:tc>
          <w:tcPr>
            <w:tcW w:w="2857" w:type="dxa"/>
          </w:tcPr>
          <w:p w14:paraId="531E3E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56" w:type="dxa"/>
          </w:tcPr>
          <w:p w14:paraId="4A3F12B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0BE1E2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4898451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A14C6">
        <w:tc>
          <w:tcPr>
            <w:tcW w:w="404" w:type="dxa"/>
          </w:tcPr>
          <w:p w14:paraId="42F4BFBF" w14:textId="520AFE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1937" w:type="dxa"/>
          </w:tcPr>
          <w:p w14:paraId="426CE1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2857" w:type="dxa"/>
          </w:tcPr>
          <w:p w14:paraId="6623E4E9" w14:textId="0238349F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nline information that can be used to contact the individual or organization</w:t>
            </w:r>
          </w:p>
        </w:tc>
        <w:tc>
          <w:tcPr>
            <w:tcW w:w="756" w:type="dxa"/>
          </w:tcPr>
          <w:p w14:paraId="0A11B81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4D0A82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148" w:type="dxa"/>
          </w:tcPr>
          <w:p w14:paraId="33CF6018" w14:textId="5698A2A4" w:rsidR="00107132" w:rsidRPr="00226D5A" w:rsidRDefault="002A17D4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A14C6">
        <w:tc>
          <w:tcPr>
            <w:tcW w:w="404" w:type="dxa"/>
          </w:tcPr>
          <w:p w14:paraId="47AEB5A6" w14:textId="07B18AE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3</w:t>
            </w:r>
          </w:p>
        </w:tc>
        <w:tc>
          <w:tcPr>
            <w:tcW w:w="1937" w:type="dxa"/>
          </w:tcPr>
          <w:p w14:paraId="147B7A5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2857" w:type="dxa"/>
          </w:tcPr>
          <w:p w14:paraId="60106D89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56" w:type="dxa"/>
          </w:tcPr>
          <w:p w14:paraId="7147012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C031918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148" w:type="dxa"/>
          </w:tcPr>
          <w:p w14:paraId="2DE679E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482"/>
      </w:tblGrid>
      <w:tr w:rsidR="00107132" w:rsidRPr="00172AD1" w14:paraId="57A37DDE" w14:textId="77777777" w:rsidTr="002A14C6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482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2A14C6">
        <w:tc>
          <w:tcPr>
            <w:tcW w:w="402" w:type="dxa"/>
            <w:shd w:val="clear" w:color="auto" w:fill="D9D9D9" w:themeFill="background1" w:themeFillShade="D9"/>
          </w:tcPr>
          <w:p w14:paraId="36208D1C" w14:textId="26600EA4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226D5A" w:rsidRDefault="00107132" w:rsidP="00856A20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226D5A" w:rsidRDefault="00107132" w:rsidP="002B7A27">
            <w:pPr>
              <w:tabs>
                <w:tab w:val="left" w:pos="468"/>
              </w:tabs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D9D9D9" w:themeFill="background1" w:themeFillShade="D9"/>
          </w:tcPr>
          <w:p w14:paraId="66E4C9B5" w14:textId="4CEFC449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Line 2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5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to 3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3</w:t>
            </w:r>
          </w:p>
        </w:tc>
      </w:tr>
      <w:tr w:rsidR="00107132" w:rsidRPr="00172AD1" w14:paraId="6CA1B68F" w14:textId="77777777" w:rsidTr="002A14C6">
        <w:tc>
          <w:tcPr>
            <w:tcW w:w="402" w:type="dxa"/>
          </w:tcPr>
          <w:p w14:paraId="158286E5" w14:textId="034B558E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91" w:type="dxa"/>
          </w:tcPr>
          <w:p w14:paraId="4B7DC4F3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contact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9033F5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2A14C6">
        <w:tc>
          <w:tcPr>
            <w:tcW w:w="402" w:type="dxa"/>
          </w:tcPr>
          <w:p w14:paraId="12E57082" w14:textId="2264AE6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91" w:type="dxa"/>
          </w:tcPr>
          <w:p w14:paraId="0719D5B7" w14:textId="2AAE7B6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ole: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distribu</w:t>
            </w:r>
            <w:r w:rsidR="00856A20" w:rsidRPr="00226D5A">
              <w:rPr>
                <w:color w:val="000000" w:themeColor="text1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4A28975F" w14:textId="02C1CA23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2A14C6">
        <w:tc>
          <w:tcPr>
            <w:tcW w:w="402" w:type="dxa"/>
          </w:tcPr>
          <w:p w14:paraId="5415F54A" w14:textId="54E8914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91" w:type="dxa"/>
          </w:tcPr>
          <w:p w14:paraId="696FEF6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</w:tcPr>
          <w:p w14:paraId="5D20014B" w14:textId="4A7D82BD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2A14C6">
        <w:tc>
          <w:tcPr>
            <w:tcW w:w="402" w:type="dxa"/>
          </w:tcPr>
          <w:p w14:paraId="05C1AE87" w14:textId="74E9817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91" w:type="dxa"/>
          </w:tcPr>
          <w:p w14:paraId="725127F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164B5542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2A14C6">
        <w:tc>
          <w:tcPr>
            <w:tcW w:w="402" w:type="dxa"/>
          </w:tcPr>
          <w:p w14:paraId="563F3056" w14:textId="6CD19930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 w:rsidR="00411E37"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91" w:type="dxa"/>
          </w:tcPr>
          <w:p w14:paraId="512E49C7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AECC62C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2A14C6">
        <w:tc>
          <w:tcPr>
            <w:tcW w:w="402" w:type="dxa"/>
            <w:shd w:val="clear" w:color="auto" w:fill="auto"/>
          </w:tcPr>
          <w:p w14:paraId="69EAFA74" w14:textId="3BD9CCFB" w:rsidR="00107132" w:rsidRPr="00172AD1" w:rsidRDefault="00411E37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ke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c</w:t>
            </w: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ommonly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482" w:type="dxa"/>
            <w:shd w:val="clear" w:color="auto" w:fill="auto"/>
          </w:tcPr>
          <w:p w14:paraId="4851D2AE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2A14C6">
        <w:tc>
          <w:tcPr>
            <w:tcW w:w="402" w:type="dxa"/>
          </w:tcPr>
          <w:p w14:paraId="1F830A0F" w14:textId="75B5F55A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91" w:type="dxa"/>
          </w:tcPr>
          <w:p w14:paraId="01259F0B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7B990E2F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2A14C6">
        <w:tc>
          <w:tcPr>
            <w:tcW w:w="402" w:type="dxa"/>
          </w:tcPr>
          <w:p w14:paraId="65F6C462" w14:textId="6D1D478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411E37">
              <w:rPr>
                <w:sz w:val="18"/>
                <w:lang w:val="en-US" w:eastAsia="ko-KR"/>
              </w:rPr>
              <w:t>2</w:t>
            </w:r>
          </w:p>
        </w:tc>
        <w:tc>
          <w:tcPr>
            <w:tcW w:w="2191" w:type="dxa"/>
          </w:tcPr>
          <w:p w14:paraId="46D8E394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226D5A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57EBA5C5" w14:textId="77777777" w:rsidR="00107132" w:rsidRPr="00226D5A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2026D72E" w14:textId="77777777" w:rsidTr="002A14C6">
        <w:tc>
          <w:tcPr>
            <w:tcW w:w="402" w:type="dxa"/>
          </w:tcPr>
          <w:p w14:paraId="13D87E19" w14:textId="06F563C0" w:rsidR="00C047E1" w:rsidRPr="00172AD1" w:rsidRDefault="00C047E1" w:rsidP="00C047E1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91" w:type="dxa"/>
          </w:tcPr>
          <w:p w14:paraId="736A34E2" w14:textId="0A44CF2E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role: </w:t>
            </w:r>
            <w:proofErr w:type="spellStart"/>
            <w:r w:rsidRPr="00226D5A">
              <w:rPr>
                <w:color w:val="000000" w:themeColor="text1"/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4C7BBDF5" w14:textId="55F3F202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related 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r w:rsidRPr="00226D5A">
              <w:rPr>
                <w:color w:val="000000" w:themeColor="text1"/>
                <w:sz w:val="18"/>
                <w:lang w:val="en-US" w:eastAsia="ko-KR"/>
              </w:rPr>
              <w:t xml:space="preserve"> of the dataset</w:t>
            </w:r>
          </w:p>
        </w:tc>
        <w:tc>
          <w:tcPr>
            <w:tcW w:w="756" w:type="dxa"/>
          </w:tcPr>
          <w:p w14:paraId="42334395" w14:textId="26B8AC54" w:rsidR="00C047E1" w:rsidRPr="00226D5A" w:rsidRDefault="00C047E1" w:rsidP="00C047E1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226D5A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43B49454" w14:textId="15B7D834" w:rsidR="00C047E1" w:rsidRPr="00226D5A" w:rsidRDefault="00C047E1" w:rsidP="00C047E1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482" w:type="dxa"/>
          </w:tcPr>
          <w:p w14:paraId="01AB3542" w14:textId="7AC7949B" w:rsidR="00C047E1" w:rsidRPr="00226D5A" w:rsidRDefault="00C047E1" w:rsidP="00C047E1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226D5A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Dataset</w:t>
            </w:r>
            <w:proofErr w:type="spellEnd"/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2145"/>
        <w:gridCol w:w="2268"/>
        <w:gridCol w:w="850"/>
        <w:gridCol w:w="1040"/>
        <w:gridCol w:w="2504"/>
      </w:tblGrid>
      <w:tr w:rsidR="008D39EE" w:rsidRPr="00172AD1" w14:paraId="2604F5D9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59C8E19B" w14:textId="41CC4428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45" w:type="dxa"/>
            <w:shd w:val="clear" w:color="auto" w:fill="D9D9D9" w:themeFill="background1" w:themeFillShade="D9"/>
          </w:tcPr>
          <w:p w14:paraId="0A83E18F" w14:textId="3677131B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268" w:type="dxa"/>
            <w:shd w:val="clear" w:color="auto" w:fill="D9D9D9" w:themeFill="background1" w:themeFillShade="D9"/>
          </w:tcPr>
          <w:p w14:paraId="0070F429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85367C5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14:paraId="02C09D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3270A209" w14:textId="20E12CEC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3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5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38 </w:t>
            </w:r>
          </w:p>
        </w:tc>
      </w:tr>
      <w:tr w:rsidR="008D39EE" w:rsidRPr="00172AD1" w14:paraId="00035589" w14:textId="77777777" w:rsidTr="006F15A6">
        <w:tc>
          <w:tcPr>
            <w:tcW w:w="402" w:type="dxa"/>
          </w:tcPr>
          <w:p w14:paraId="27584C01" w14:textId="70009109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45" w:type="dxa"/>
          </w:tcPr>
          <w:p w14:paraId="01688D1C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o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le: </w:t>
            </w: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268" w:type="dxa"/>
          </w:tcPr>
          <w:p w14:paraId="22FA12A0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850" w:type="dxa"/>
          </w:tcPr>
          <w:p w14:paraId="6EA93CB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</w:tcPr>
          <w:p w14:paraId="6D8BD342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28347899" w14:textId="6126A406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6F15A6">
        <w:tc>
          <w:tcPr>
            <w:tcW w:w="402" w:type="dxa"/>
          </w:tcPr>
          <w:p w14:paraId="1AF514FB" w14:textId="193596B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 w:rsidR="006F15A6"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45" w:type="dxa"/>
          </w:tcPr>
          <w:p w14:paraId="47329B1B" w14:textId="41DF3A42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data</w:t>
            </w:r>
            <w:r w:rsidR="004B0DD0" w:rsidRPr="00835210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2268" w:type="dxa"/>
          </w:tcPr>
          <w:p w14:paraId="7B752BC4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850" w:type="dxa"/>
          </w:tcPr>
          <w:p w14:paraId="591CF557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46FCDD40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6DC0C780" w14:textId="58403E87" w:rsidR="008D39EE" w:rsidRPr="00835210" w:rsidRDefault="008D39EE" w:rsidP="00626A34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</w:t>
            </w:r>
            <w:r w:rsidR="00626A34" w:rsidRPr="00835210">
              <w:rPr>
                <w:color w:val="000000" w:themeColor="text1"/>
                <w:sz w:val="18"/>
                <w:lang w:val="en-US" w:eastAsia="ko-KR"/>
              </w:rPr>
              <w:t>DC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D39EE" w:rsidRPr="00172AD1" w14:paraId="19AF498D" w14:textId="77777777" w:rsidTr="006F15A6">
        <w:tc>
          <w:tcPr>
            <w:tcW w:w="402" w:type="dxa"/>
          </w:tcPr>
          <w:p w14:paraId="427E7FC1" w14:textId="2F4CD2EA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45" w:type="dxa"/>
          </w:tcPr>
          <w:p w14:paraId="09F7DB9E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268" w:type="dxa"/>
          </w:tcPr>
          <w:p w14:paraId="04B10156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ccess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nformation to dataset</w:t>
            </w:r>
          </w:p>
        </w:tc>
        <w:tc>
          <w:tcPr>
            <w:tcW w:w="850" w:type="dxa"/>
          </w:tcPr>
          <w:p w14:paraId="158CF7EB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040" w:type="dxa"/>
          </w:tcPr>
          <w:p w14:paraId="5C0FA446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5F1DEA38" w14:textId="6D247BD5" w:rsidR="008D39EE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8D39EE" w:rsidRPr="00172AD1" w14:paraId="3914E42B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1E59354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="006F15A6"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45" w:type="dxa"/>
            <w:tcBorders>
              <w:bottom w:val="single" w:sz="4" w:space="0" w:color="auto"/>
            </w:tcBorders>
          </w:tcPr>
          <w:p w14:paraId="0943591D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77BE5E03" w14:textId="77777777" w:rsidR="008D39EE" w:rsidRPr="00835210" w:rsidRDefault="008D39EE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5D2986EF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040" w:type="dxa"/>
            <w:tcBorders>
              <w:bottom w:val="single" w:sz="4" w:space="0" w:color="auto"/>
            </w:tcBorders>
          </w:tcPr>
          <w:p w14:paraId="1D2A63C1" w14:textId="77777777" w:rsidR="008D39EE" w:rsidRPr="00835210" w:rsidRDefault="008D39EE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7E41B049" w14:textId="7872933D" w:rsidR="008D39EE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</w:t>
            </w:r>
            <w:r w:rsidR="00DE6EBB"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</w:p>
        </w:tc>
      </w:tr>
    </w:tbl>
    <w:p w14:paraId="6BCC8E81" w14:textId="77777777" w:rsidR="00C047E1" w:rsidRPr="00B27EEF" w:rsidRDefault="00C047E1" w:rsidP="00B27EEF">
      <w:pPr>
        <w:jc w:val="both"/>
        <w:rPr>
          <w:rFonts w:eastAsia="맑은 고딕"/>
          <w:lang w:val="en-US" w:eastAsia="ko-KR"/>
        </w:rPr>
      </w:pPr>
    </w:p>
    <w:p w14:paraId="66FF9A5F" w14:textId="6F042655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640B4E">
        <w:rPr>
          <w:rFonts w:eastAsia="바탕"/>
          <w:b/>
          <w:szCs w:val="20"/>
          <w:lang w:eastAsia="zh-CN"/>
        </w:rPr>
        <w:t>5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Fil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8FA8AA3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76D22BB7" w14:textId="41622177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9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77E3F953" w14:textId="15C0F38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Fil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FE0CA14" w14:textId="7B521969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file. 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B554E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0862011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14890E69" w14:textId="39F0B7CC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40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1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63445564" w14:textId="77777777" w:rsidTr="006F15A6">
        <w:tc>
          <w:tcPr>
            <w:tcW w:w="402" w:type="dxa"/>
          </w:tcPr>
          <w:p w14:paraId="04740BA9" w14:textId="7625A43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0</w:t>
            </w:r>
          </w:p>
        </w:tc>
        <w:tc>
          <w:tcPr>
            <w:tcW w:w="1861" w:type="dxa"/>
          </w:tcPr>
          <w:p w14:paraId="72F00D5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format</w:t>
            </w:r>
          </w:p>
        </w:tc>
        <w:tc>
          <w:tcPr>
            <w:tcW w:w="2841" w:type="dxa"/>
          </w:tcPr>
          <w:p w14:paraId="7E3D80BF" w14:textId="464B5315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h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1881292F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2E15A50D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F69A75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C047E1" w:rsidRPr="00172AD1" w14:paraId="6AC5E208" w14:textId="77777777" w:rsidTr="006F15A6">
        <w:tc>
          <w:tcPr>
            <w:tcW w:w="402" w:type="dxa"/>
          </w:tcPr>
          <w:p w14:paraId="4F8CD969" w14:textId="299EF996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1</w:t>
            </w:r>
          </w:p>
        </w:tc>
        <w:tc>
          <w:tcPr>
            <w:tcW w:w="1861" w:type="dxa"/>
          </w:tcPr>
          <w:p w14:paraId="697D633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byte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841" w:type="dxa"/>
          </w:tcPr>
          <w:p w14:paraId="0A5324AC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i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size of dataset in bytes</w:t>
            </w:r>
          </w:p>
        </w:tc>
        <w:tc>
          <w:tcPr>
            <w:tcW w:w="675" w:type="dxa"/>
          </w:tcPr>
          <w:p w14:paraId="32B2941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07E89D70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</w:tcPr>
          <w:p w14:paraId="01EC8C10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unsigned long</w:t>
            </w:r>
          </w:p>
        </w:tc>
      </w:tr>
    </w:tbl>
    <w:p w14:paraId="711F4E50" w14:textId="77777777" w:rsidR="00B27EEF" w:rsidRPr="00B27EEF" w:rsidRDefault="00B27EEF" w:rsidP="00B27EEF">
      <w:pPr>
        <w:jc w:val="both"/>
        <w:rPr>
          <w:rFonts w:eastAsia="맑은 고딕"/>
          <w:lang w:val="en-US" w:eastAsia="ko-KR"/>
        </w:rPr>
      </w:pPr>
    </w:p>
    <w:p w14:paraId="6DECD44B" w14:textId="13CA1FC9" w:rsidR="00C047E1" w:rsidRPr="008D39EE" w:rsidRDefault="00C047E1" w:rsidP="00C047E1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640B4E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/>
          <w:b/>
          <w:szCs w:val="20"/>
          <w:lang w:eastAsia="ko-KR"/>
        </w:rPr>
        <w:t>Service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2"/>
        <w:gridCol w:w="1861"/>
        <w:gridCol w:w="2841"/>
        <w:gridCol w:w="675"/>
        <w:gridCol w:w="926"/>
        <w:gridCol w:w="2504"/>
      </w:tblGrid>
      <w:tr w:rsidR="00C047E1" w:rsidRPr="00172AD1" w14:paraId="6303EE5E" w14:textId="77777777" w:rsidTr="006F15A6">
        <w:tc>
          <w:tcPr>
            <w:tcW w:w="402" w:type="dxa"/>
            <w:shd w:val="clear" w:color="auto" w:fill="D9D9D9" w:themeFill="background1" w:themeFillShade="D9"/>
          </w:tcPr>
          <w:p w14:paraId="31994293" w14:textId="4FC94560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2</w:t>
            </w:r>
          </w:p>
        </w:tc>
        <w:tc>
          <w:tcPr>
            <w:tcW w:w="1861" w:type="dxa"/>
            <w:shd w:val="clear" w:color="auto" w:fill="D9D9D9" w:themeFill="background1" w:themeFillShade="D9"/>
          </w:tcPr>
          <w:p w14:paraId="5F9BC8A8" w14:textId="6E47C03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BDC_</w:t>
            </w:r>
            <w:r>
              <w:rPr>
                <w:color w:val="000000" w:themeColor="text1"/>
                <w:sz w:val="18"/>
                <w:lang w:val="en-US" w:eastAsia="ko-KR"/>
              </w:rPr>
              <w:t>Service</w:t>
            </w:r>
            <w:proofErr w:type="spellEnd"/>
          </w:p>
        </w:tc>
        <w:tc>
          <w:tcPr>
            <w:tcW w:w="2841" w:type="dxa"/>
            <w:shd w:val="clear" w:color="auto" w:fill="D9D9D9" w:themeFill="background1" w:themeFillShade="D9"/>
          </w:tcPr>
          <w:p w14:paraId="766DCB44" w14:textId="693BE1E8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about the distributor of and options for obtaining the dataset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as a service. The class is an inherited clas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, so it has all attributes of </w:t>
            </w:r>
            <w:proofErr w:type="spellStart"/>
            <w:r w:rsidR="006F15A6">
              <w:rPr>
                <w:color w:val="000000" w:themeColor="text1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675" w:type="dxa"/>
            <w:shd w:val="clear" w:color="auto" w:fill="D9D9D9" w:themeFill="background1" w:themeFillShade="D9"/>
          </w:tcPr>
          <w:p w14:paraId="6D1BE1AB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61AD4199" w14:textId="77777777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504" w:type="dxa"/>
            <w:shd w:val="clear" w:color="auto" w:fill="D9D9D9" w:themeFill="background1" w:themeFillShade="D9"/>
          </w:tcPr>
          <w:p w14:paraId="4EBA7AC0" w14:textId="08E42E3D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>4</w:t>
            </w:r>
            <w:r w:rsidR="0059532E">
              <w:rPr>
                <w:color w:val="000000" w:themeColor="text1"/>
                <w:sz w:val="18"/>
                <w:lang w:val="en-US" w:eastAsia="ko-KR"/>
              </w:rPr>
              <w:t>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to</w:t>
            </w:r>
            <w:r w:rsidR="006F15A6">
              <w:rPr>
                <w:color w:val="000000" w:themeColor="text1"/>
                <w:sz w:val="18"/>
                <w:lang w:val="en-US" w:eastAsia="ko-KR"/>
              </w:rPr>
              <w:t xml:space="preserve"> 43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</w:tr>
      <w:tr w:rsidR="00C047E1" w:rsidRPr="00172AD1" w14:paraId="715E7A9C" w14:textId="77777777" w:rsidTr="006F15A6">
        <w:tc>
          <w:tcPr>
            <w:tcW w:w="402" w:type="dxa"/>
            <w:tcBorders>
              <w:bottom w:val="single" w:sz="4" w:space="0" w:color="auto"/>
            </w:tcBorders>
          </w:tcPr>
          <w:p w14:paraId="4A331BFC" w14:textId="15D27978" w:rsidR="00C047E1" w:rsidRPr="00172AD1" w:rsidRDefault="006F15A6" w:rsidP="00DB3C66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3</w:t>
            </w:r>
          </w:p>
        </w:tc>
        <w:tc>
          <w:tcPr>
            <w:tcW w:w="1861" w:type="dxa"/>
            <w:tcBorders>
              <w:bottom w:val="single" w:sz="4" w:space="0" w:color="auto"/>
            </w:tcBorders>
          </w:tcPr>
          <w:p w14:paraId="25C572D5" w14:textId="79552C9A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>
              <w:rPr>
                <w:color w:val="000000" w:themeColor="text1"/>
                <w:sz w:val="18"/>
                <w:lang w:val="en-US" w:eastAsia="ko-KR"/>
              </w:rPr>
              <w:t>serviceDescription</w:t>
            </w:r>
            <w:proofErr w:type="spellEnd"/>
          </w:p>
        </w:tc>
        <w:tc>
          <w:tcPr>
            <w:tcW w:w="2841" w:type="dxa"/>
            <w:tcBorders>
              <w:bottom w:val="single" w:sz="4" w:space="0" w:color="auto"/>
            </w:tcBorders>
          </w:tcPr>
          <w:p w14:paraId="22D31884" w14:textId="77777777" w:rsidR="00C047E1" w:rsidRPr="00835210" w:rsidRDefault="00C047E1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17605034" w14:textId="172BB89C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64F1A2F8" w14:textId="0E56B514" w:rsidR="00C047E1" w:rsidRPr="00835210" w:rsidRDefault="00C047E1" w:rsidP="00DB3C66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504" w:type="dxa"/>
            <w:tcBorders>
              <w:bottom w:val="single" w:sz="4" w:space="0" w:color="auto"/>
            </w:tcBorders>
          </w:tcPr>
          <w:p w14:paraId="2505FA42" w14:textId="2E170470" w:rsidR="00C047E1" w:rsidRPr="00835210" w:rsidRDefault="00B27EEF" w:rsidP="00DB3C66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</w:tbl>
    <w:p w14:paraId="5D3F7886" w14:textId="77777777" w:rsidR="00C047E1" w:rsidRDefault="00C047E1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bookmarkStart w:id="0" w:name="_GoBack"/>
      <w:bookmarkEnd w:id="0"/>
    </w:p>
    <w:p w14:paraId="560C91A8" w14:textId="3C662D2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 w:rsidR="00640B4E">
        <w:rPr>
          <w:rFonts w:eastAsia="바탕"/>
          <w:b/>
          <w:szCs w:val="20"/>
          <w:lang w:eastAsia="ko-KR"/>
        </w:rPr>
        <w:t>7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9209" w:type="dxa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392"/>
      </w:tblGrid>
      <w:tr w:rsidR="002139B8" w:rsidRPr="00172AD1" w14:paraId="7CA881A5" w14:textId="77777777" w:rsidTr="002A14C6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2A29EB5D" w:rsidR="00C834D5" w:rsidRPr="00172AD1" w:rsidRDefault="006F15A6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4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information about 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limit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at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on </w:t>
            </w: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835210" w:rsidRDefault="00C834D5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74A3664C" w:rsidR="00C834D5" w:rsidRPr="00835210" w:rsidRDefault="00C834D5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ine </w:t>
            </w:r>
            <w:r w:rsidR="00DE6EBB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>4</w:t>
            </w:r>
            <w:r w:rsidR="0059532E">
              <w:rPr>
                <w:rFonts w:eastAsia="맑은 고딕"/>
                <w:color w:val="000000" w:themeColor="text1"/>
                <w:sz w:val="18"/>
                <w:lang w:val="en-US" w:eastAsia="ko-KR"/>
              </w:rPr>
              <w:t>5</w:t>
            </w:r>
            <w:r w:rsidR="002139B8" w:rsidRPr="00835210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 to 4</w:t>
            </w:r>
            <w:r w:rsidR="006F15A6">
              <w:rPr>
                <w:rFonts w:eastAsia="맑은 고딕"/>
                <w:color w:val="000000" w:themeColor="text1"/>
                <w:sz w:val="18"/>
                <w:lang w:val="en-US" w:eastAsia="ko-KR"/>
              </w:rPr>
              <w:t>6</w:t>
            </w:r>
          </w:p>
        </w:tc>
      </w:tr>
      <w:tr w:rsidR="002139B8" w:rsidRPr="00172AD1" w14:paraId="06A2E422" w14:textId="77777777" w:rsidTr="002A14C6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1D4B893E" w:rsidR="00C834D5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6497C32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835210">
              <w:rPr>
                <w:color w:val="000000" w:themeColor="text1"/>
                <w:sz w:val="18"/>
                <w:lang w:val="en-US" w:eastAsia="ko-KR"/>
              </w:rPr>
              <w:t>right</w:t>
            </w:r>
            <w:r w:rsidR="00086C9E">
              <w:rPr>
                <w:rFonts w:hint="eastAsia"/>
                <w:color w:val="000000" w:themeColor="text1"/>
                <w:sz w:val="18"/>
                <w:lang w:val="en-US" w:eastAsia="ko-KR"/>
              </w:rPr>
              <w:t>s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information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835210" w:rsidRDefault="00C834D5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392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835210" w:rsidRDefault="00C834D5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2A14C6">
        <w:tc>
          <w:tcPr>
            <w:tcW w:w="403" w:type="dxa"/>
            <w:tcBorders>
              <w:top w:val="single" w:sz="4" w:space="0" w:color="auto"/>
            </w:tcBorders>
          </w:tcPr>
          <w:p w14:paraId="28BC76FA" w14:textId="3CEBB4AA" w:rsidR="002139B8" w:rsidRPr="00172AD1" w:rsidRDefault="006F15A6" w:rsidP="002B7A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835210" w:rsidRDefault="002139B8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l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06627F77" w:rsidR="002139B8" w:rsidRPr="00835210" w:rsidRDefault="007C276C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This links to the license document under which the catalog is made available and not the datasets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835210" w:rsidRDefault="00DE6EBB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392" w:type="dxa"/>
            <w:tcBorders>
              <w:top w:val="single" w:sz="4" w:space="0" w:color="auto"/>
            </w:tcBorders>
          </w:tcPr>
          <w:p w14:paraId="77378216" w14:textId="43AF43EE" w:rsidR="002139B8" w:rsidRPr="00835210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835210">
              <w:rPr>
                <w:rFonts w:hint="eastAsia"/>
                <w:color w:val="000000" w:themeColor="text1"/>
                <w:sz w:val="18"/>
                <w:lang w:val="en-US" w:eastAsia="ko-KR"/>
              </w:rPr>
              <w:t>U</w:t>
            </w:r>
            <w:r w:rsidRPr="00835210">
              <w:rPr>
                <w:color w:val="000000" w:themeColor="text1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2BDA76A9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640B4E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2084"/>
      </w:tblGrid>
      <w:tr w:rsidR="00107132" w:rsidRPr="00172AD1" w14:paraId="62592D44" w14:textId="77777777" w:rsidTr="002A14C6">
        <w:tc>
          <w:tcPr>
            <w:tcW w:w="404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70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8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84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59532E">
        <w:tc>
          <w:tcPr>
            <w:tcW w:w="404" w:type="dxa"/>
            <w:shd w:val="clear" w:color="auto" w:fill="D9D9D9" w:themeFill="background1" w:themeFillShade="D9"/>
          </w:tcPr>
          <w:p w14:paraId="122A736E" w14:textId="1773EB4E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7</w:t>
            </w:r>
          </w:p>
        </w:tc>
        <w:tc>
          <w:tcPr>
            <w:tcW w:w="1970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59532E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2888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9D4DF6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  <w:shd w:val="clear" w:color="auto" w:fill="D9D9D9" w:themeFill="background1" w:themeFillShade="D9"/>
          </w:tcPr>
          <w:p w14:paraId="3996D501" w14:textId="5EC0F36F" w:rsidR="00107132" w:rsidRPr="00172AD1" w:rsidRDefault="009D29F7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Line 4</w:t>
            </w:r>
            <w:r w:rsidR="0059532E">
              <w:rPr>
                <w:sz w:val="18"/>
                <w:lang w:val="en-US" w:eastAsia="ko-KR"/>
              </w:rPr>
              <w:t>8</w:t>
            </w:r>
            <w:r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2BF389AF" w14:textId="77777777" w:rsidTr="002A14C6">
        <w:tc>
          <w:tcPr>
            <w:tcW w:w="404" w:type="dxa"/>
          </w:tcPr>
          <w:p w14:paraId="57DE17B2" w14:textId="0C3C40A4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48</w:t>
            </w:r>
          </w:p>
        </w:tc>
        <w:tc>
          <w:tcPr>
            <w:tcW w:w="1970" w:type="dxa"/>
          </w:tcPr>
          <w:p w14:paraId="7E3FE22D" w14:textId="55EF8622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tle</w:t>
            </w:r>
          </w:p>
        </w:tc>
        <w:tc>
          <w:tcPr>
            <w:tcW w:w="2888" w:type="dxa"/>
          </w:tcPr>
          <w:p w14:paraId="73D4C25E" w14:textId="56E0AAF0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a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member item of taxonomy which used for identifying the domain of source and /or usage</w:t>
            </w:r>
            <w:r w:rsidR="001809B4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</w:p>
        </w:tc>
        <w:tc>
          <w:tcPr>
            <w:tcW w:w="756" w:type="dxa"/>
          </w:tcPr>
          <w:p w14:paraId="44319140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C9E1CE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84" w:type="dxa"/>
          </w:tcPr>
          <w:p w14:paraId="18C72C19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A14C6">
        <w:tc>
          <w:tcPr>
            <w:tcW w:w="404" w:type="dxa"/>
          </w:tcPr>
          <w:p w14:paraId="38F5C6CE" w14:textId="0BAA6018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lastRenderedPageBreak/>
              <w:t>49</w:t>
            </w:r>
          </w:p>
        </w:tc>
        <w:tc>
          <w:tcPr>
            <w:tcW w:w="1970" w:type="dxa"/>
          </w:tcPr>
          <w:p w14:paraId="47D8AA92" w14:textId="2C21D53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</w:t>
            </w: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xonomy</w:t>
            </w:r>
          </w:p>
        </w:tc>
        <w:tc>
          <w:tcPr>
            <w:tcW w:w="2888" w:type="dxa"/>
          </w:tcPr>
          <w:p w14:paraId="5E1485CB" w14:textId="01524AB9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taxonomy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545DA605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7B6EF8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300FBC20" w14:textId="270B8DF9" w:rsidR="00107132" w:rsidRPr="009D29F7" w:rsidRDefault="00DE6EBB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URI</w:t>
            </w:r>
          </w:p>
        </w:tc>
      </w:tr>
      <w:tr w:rsidR="009D29F7" w:rsidRPr="00172AD1" w14:paraId="2D81F3A2" w14:textId="77777777" w:rsidTr="002A14C6">
        <w:tc>
          <w:tcPr>
            <w:tcW w:w="404" w:type="dxa"/>
          </w:tcPr>
          <w:p w14:paraId="3E069E9C" w14:textId="4E9432CC" w:rsidR="009D29F7" w:rsidRPr="00C562ED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5</w:t>
            </w:r>
            <w:r>
              <w:rPr>
                <w:sz w:val="18"/>
                <w:lang w:val="en-US" w:eastAsia="ko-KR"/>
              </w:rPr>
              <w:t>0</w:t>
            </w:r>
          </w:p>
        </w:tc>
        <w:tc>
          <w:tcPr>
            <w:tcW w:w="1970" w:type="dxa"/>
          </w:tcPr>
          <w:p w14:paraId="1EFFA36F" w14:textId="63E88039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comment</w:t>
            </w:r>
          </w:p>
        </w:tc>
        <w:tc>
          <w:tcPr>
            <w:tcW w:w="2888" w:type="dxa"/>
          </w:tcPr>
          <w:p w14:paraId="502DAE38" w14:textId="0E5E045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03816C78" w14:textId="47D8DF56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172AEE12" w14:textId="65FCB165" w:rsidR="009D29F7" w:rsidRPr="00C562ED" w:rsidRDefault="009D29F7" w:rsidP="002B7A27">
            <w:pPr>
              <w:jc w:val="center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84" w:type="dxa"/>
          </w:tcPr>
          <w:p w14:paraId="64FBDE09" w14:textId="65FC67F5" w:rsidR="009D29F7" w:rsidRPr="00C562ED" w:rsidRDefault="009D29F7" w:rsidP="002B7A27">
            <w:pPr>
              <w:jc w:val="both"/>
              <w:rPr>
                <w:sz w:val="18"/>
                <w:lang w:val="en-US" w:eastAsia="ko-KR"/>
              </w:rPr>
            </w:pPr>
            <w:r w:rsidRPr="00C562ED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C562ED">
              <w:rPr>
                <w:sz w:val="18"/>
                <w:lang w:val="en-US" w:eastAsia="ko-KR"/>
              </w:rPr>
              <w:t>text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5FD7618D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640B4E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2061"/>
      </w:tblGrid>
      <w:tr w:rsidR="00107132" w:rsidRPr="00172AD1" w14:paraId="7B51E117" w14:textId="77777777" w:rsidTr="002A14C6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61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F353B8D" w14:textId="63C4D99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6942A8CA" w14:textId="7CFCBE12" w:rsidR="00107132" w:rsidRPr="00172AD1" w:rsidRDefault="00107132" w:rsidP="009D29F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</w:t>
            </w:r>
            <w:r w:rsidR="0059532E">
              <w:rPr>
                <w:sz w:val="18"/>
                <w:lang w:val="en-US" w:eastAsia="ko-KR"/>
              </w:rPr>
              <w:t>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4</w:t>
            </w:r>
          </w:p>
        </w:tc>
      </w:tr>
      <w:tr w:rsidR="00107132" w:rsidRPr="00172AD1" w14:paraId="60ABB902" w14:textId="77777777" w:rsidTr="002A14C6">
        <w:tc>
          <w:tcPr>
            <w:tcW w:w="404" w:type="dxa"/>
          </w:tcPr>
          <w:p w14:paraId="165B08FD" w14:textId="27955E51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41" w:type="dxa"/>
          </w:tcPr>
          <w:p w14:paraId="3D74A1EF" w14:textId="1FE4771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6552FB0" w:rsidR="00107132" w:rsidRPr="00172AD1" w:rsidRDefault="0059532E" w:rsidP="002B7A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2A14C6">
        <w:tc>
          <w:tcPr>
            <w:tcW w:w="404" w:type="dxa"/>
          </w:tcPr>
          <w:p w14:paraId="36E579C3" w14:textId="0272E369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3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2A14C6">
        <w:tc>
          <w:tcPr>
            <w:tcW w:w="404" w:type="dxa"/>
          </w:tcPr>
          <w:p w14:paraId="4D32872E" w14:textId="6E273D52" w:rsidR="00107132" w:rsidRPr="00172AD1" w:rsidRDefault="006F15A6" w:rsidP="00033F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4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61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7C33B9D1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640B4E">
        <w:rPr>
          <w:rFonts w:eastAsia="바탕"/>
          <w:b/>
          <w:szCs w:val="20"/>
          <w:lang w:eastAsia="zh-CN"/>
        </w:rPr>
        <w:t>10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9209" w:type="dxa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2090"/>
      </w:tblGrid>
      <w:tr w:rsidR="00107132" w:rsidRPr="00172AD1" w14:paraId="09E76AD2" w14:textId="77777777" w:rsidTr="002A14C6">
        <w:tc>
          <w:tcPr>
            <w:tcW w:w="404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965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87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9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A14C6">
        <w:tc>
          <w:tcPr>
            <w:tcW w:w="404" w:type="dxa"/>
            <w:shd w:val="clear" w:color="auto" w:fill="D9D9D9" w:themeFill="background1" w:themeFillShade="D9"/>
          </w:tcPr>
          <w:p w14:paraId="0DF9AF0B" w14:textId="55B32CC1" w:rsidR="00107132" w:rsidRPr="00172AD1" w:rsidRDefault="006F15A6" w:rsidP="009D29F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5</w:t>
            </w:r>
          </w:p>
        </w:tc>
        <w:tc>
          <w:tcPr>
            <w:tcW w:w="1965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2887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572314BD" w14:textId="400BCDD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 w:rsidR="006F15A6">
              <w:rPr>
                <w:sz w:val="18"/>
                <w:lang w:val="en-US" w:eastAsia="ko-KR"/>
              </w:rPr>
              <w:t>5</w:t>
            </w:r>
            <w:r w:rsidR="0059532E">
              <w:rPr>
                <w:sz w:val="18"/>
                <w:lang w:val="en-US" w:eastAsia="ko-KR"/>
              </w:rPr>
              <w:t>6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6F15A6">
              <w:rPr>
                <w:sz w:val="18"/>
                <w:lang w:val="en-US" w:eastAsia="ko-KR"/>
              </w:rPr>
              <w:t>57</w:t>
            </w:r>
          </w:p>
        </w:tc>
      </w:tr>
      <w:tr w:rsidR="00107132" w:rsidRPr="00172AD1" w14:paraId="60D80168" w14:textId="77777777" w:rsidTr="002A14C6">
        <w:tc>
          <w:tcPr>
            <w:tcW w:w="404" w:type="dxa"/>
          </w:tcPr>
          <w:p w14:paraId="5161B661" w14:textId="623B8632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6</w:t>
            </w:r>
          </w:p>
        </w:tc>
        <w:tc>
          <w:tcPr>
            <w:tcW w:w="1965" w:type="dxa"/>
          </w:tcPr>
          <w:p w14:paraId="2C9E86C6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2887" w:type="dxa"/>
          </w:tcPr>
          <w:p w14:paraId="58A5241C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2671944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8413066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90" w:type="dxa"/>
          </w:tcPr>
          <w:p w14:paraId="57EAAC12" w14:textId="11A9AD35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  <w:tr w:rsidR="00107132" w:rsidRPr="00172AD1" w14:paraId="6E594AB7" w14:textId="77777777" w:rsidTr="002A14C6">
        <w:tc>
          <w:tcPr>
            <w:tcW w:w="404" w:type="dxa"/>
          </w:tcPr>
          <w:p w14:paraId="59BAEEF0" w14:textId="52C51348" w:rsidR="00107132" w:rsidRPr="009D29F7" w:rsidRDefault="006F15A6" w:rsidP="00033F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>
              <w:rPr>
                <w:color w:val="000000" w:themeColor="text1"/>
                <w:sz w:val="18"/>
                <w:lang w:val="en-US" w:eastAsia="ko-KR"/>
              </w:rPr>
              <w:t>57</w:t>
            </w:r>
          </w:p>
        </w:tc>
        <w:tc>
          <w:tcPr>
            <w:tcW w:w="1965" w:type="dxa"/>
          </w:tcPr>
          <w:p w14:paraId="736D463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proofErr w:type="spellStart"/>
            <w:r w:rsidRPr="009D29F7">
              <w:rPr>
                <w:color w:val="000000" w:themeColor="text1"/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2887" w:type="dxa"/>
          </w:tcPr>
          <w:p w14:paraId="422B0AA3" w14:textId="77777777" w:rsidR="00107132" w:rsidRPr="009D29F7" w:rsidRDefault="00107132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0843EFA7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14D8461" w14:textId="77777777" w:rsidR="00107132" w:rsidRPr="009D29F7" w:rsidRDefault="00107132" w:rsidP="002B7A27">
            <w:pPr>
              <w:jc w:val="center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1</w:t>
            </w:r>
          </w:p>
        </w:tc>
        <w:tc>
          <w:tcPr>
            <w:tcW w:w="2090" w:type="dxa"/>
          </w:tcPr>
          <w:p w14:paraId="05DC4540" w14:textId="35669389" w:rsidR="00107132" w:rsidRPr="009D29F7" w:rsidRDefault="00780D99" w:rsidP="002B7A27">
            <w:pPr>
              <w:jc w:val="both"/>
              <w:rPr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ISO</w:t>
            </w:r>
            <w:r w:rsidR="00B13A49">
              <w:rPr>
                <w:color w:val="000000" w:themeColor="text1"/>
                <w:sz w:val="18"/>
                <w:lang w:val="en-US" w:eastAsia="ko-KR"/>
              </w:rPr>
              <w:t xml:space="preserve">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7B320F9B" w:rsidR="00107132" w:rsidRPr="009D29F7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color w:val="000000" w:themeColor="text1"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640B4E">
        <w:rPr>
          <w:rFonts w:eastAsia="바탕"/>
          <w:b/>
          <w:szCs w:val="20"/>
          <w:lang w:eastAsia="zh-CN"/>
        </w:rPr>
        <w:t>11</w:t>
      </w:r>
      <w:r w:rsidRPr="00172AD1">
        <w:rPr>
          <w:rFonts w:eastAsia="바탕"/>
          <w:b/>
          <w:szCs w:val="20"/>
          <w:lang w:eastAsia="zh-CN"/>
        </w:rPr>
        <w:tab/>
      </w:r>
      <w:r w:rsidRPr="009D29F7">
        <w:rPr>
          <w:rFonts w:eastAsia="바탕"/>
          <w:b/>
          <w:color w:val="000000" w:themeColor="text1"/>
          <w:szCs w:val="20"/>
          <w:lang w:eastAsia="zh-CN"/>
        </w:rPr>
        <w:t>&lt;&lt;</w:t>
      </w:r>
      <w:r w:rsidR="00433A64" w:rsidRPr="009D29F7">
        <w:rPr>
          <w:rFonts w:eastAsia="바탕"/>
          <w:b/>
          <w:color w:val="000000" w:themeColor="text1"/>
          <w:szCs w:val="20"/>
          <w:lang w:eastAsia="zh-CN"/>
        </w:rPr>
        <w:t>enumeration</w:t>
      </w:r>
      <w:r w:rsidRPr="009D29F7">
        <w:rPr>
          <w:rFonts w:eastAsia="바탕"/>
          <w:b/>
          <w:color w:val="000000" w:themeColor="text1"/>
          <w:szCs w:val="20"/>
          <w:lang w:eastAsia="zh-CN"/>
        </w:rPr>
        <w:t xml:space="preserve">&gt;&gt; </w:t>
      </w:r>
      <w:proofErr w:type="spellStart"/>
      <w:r w:rsidR="00C834D5" w:rsidRPr="009D29F7">
        <w:rPr>
          <w:rFonts w:eastAsia="바탕"/>
          <w:b/>
          <w:color w:val="000000" w:themeColor="text1"/>
          <w:szCs w:val="20"/>
          <w:lang w:eastAsia="zh-CN"/>
        </w:rPr>
        <w:t>BDC_</w:t>
      </w:r>
      <w:r w:rsidRPr="009D29F7">
        <w:rPr>
          <w:rFonts w:eastAsia="바탕"/>
          <w:b/>
          <w:color w:val="000000" w:themeColor="text1"/>
          <w:szCs w:val="20"/>
          <w:lang w:eastAsia="ko-KR"/>
        </w:rPr>
        <w:t>DataTypeCode</w:t>
      </w:r>
      <w:proofErr w:type="spellEnd"/>
      <w:r w:rsidRPr="009D29F7">
        <w:rPr>
          <w:rFonts w:eastAsia="바탕"/>
          <w:b/>
          <w:color w:val="000000" w:themeColor="text1"/>
          <w:szCs w:val="20"/>
          <w:lang w:eastAsia="ko-KR"/>
        </w:rPr>
        <w:t xml:space="preserve"> 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240"/>
      </w:tblGrid>
      <w:tr w:rsidR="009D29F7" w:rsidRPr="009D29F7" w14:paraId="533CE1FE" w14:textId="77777777" w:rsidTr="002A14C6">
        <w:tc>
          <w:tcPr>
            <w:tcW w:w="2409" w:type="dxa"/>
          </w:tcPr>
          <w:p w14:paraId="333B182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omain code</w:t>
            </w:r>
          </w:p>
        </w:tc>
        <w:tc>
          <w:tcPr>
            <w:tcW w:w="5240" w:type="dxa"/>
          </w:tcPr>
          <w:p w14:paraId="76C3DE87" w14:textId="77777777" w:rsidR="00107132" w:rsidRPr="009D29F7" w:rsidRDefault="00107132" w:rsidP="002B7A27">
            <w:pPr>
              <w:jc w:val="center"/>
              <w:rPr>
                <w:rFonts w:eastAsia="맑은 고딕"/>
                <w:b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b/>
                <w:color w:val="000000" w:themeColor="text1"/>
                <w:sz w:val="18"/>
                <w:lang w:val="en-US" w:eastAsia="ko-KR"/>
              </w:rPr>
              <w:t>Definition</w:t>
            </w:r>
          </w:p>
        </w:tc>
      </w:tr>
      <w:tr w:rsidR="009D29F7" w:rsidRPr="009D29F7" w14:paraId="089D4607" w14:textId="77777777" w:rsidTr="002A14C6">
        <w:tc>
          <w:tcPr>
            <w:tcW w:w="2409" w:type="dxa"/>
          </w:tcPr>
          <w:p w14:paraId="61B6BE57" w14:textId="27F91998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1</w:t>
            </w:r>
          </w:p>
        </w:tc>
        <w:tc>
          <w:tcPr>
            <w:tcW w:w="5240" w:type="dxa"/>
          </w:tcPr>
          <w:p w14:paraId="308565C0" w14:textId="059DAE95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 xml:space="preserve">data that is </w:t>
            </w: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 xml:space="preserve">organized </w:t>
            </w: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9D29F7" w:rsidRPr="009D29F7" w14:paraId="53F93BF2" w14:textId="77777777" w:rsidTr="002A14C6">
        <w:tc>
          <w:tcPr>
            <w:tcW w:w="2409" w:type="dxa"/>
          </w:tcPr>
          <w:p w14:paraId="149434C4" w14:textId="0A37FC69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2</w:t>
            </w:r>
          </w:p>
        </w:tc>
        <w:tc>
          <w:tcPr>
            <w:tcW w:w="5240" w:type="dxa"/>
          </w:tcPr>
          <w:p w14:paraId="17A299F6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9D29F7" w:rsidRPr="009D29F7" w14:paraId="774E49E4" w14:textId="77777777" w:rsidTr="002A14C6">
        <w:tc>
          <w:tcPr>
            <w:tcW w:w="2409" w:type="dxa"/>
          </w:tcPr>
          <w:p w14:paraId="1B7D9AFE" w14:textId="6777809C" w:rsidR="00107132" w:rsidRPr="009D29F7" w:rsidRDefault="00433A64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9D29F7" w:rsidRDefault="00107132" w:rsidP="002B7A27">
            <w:pPr>
              <w:jc w:val="center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 w:hint="eastAsia"/>
                <w:color w:val="000000" w:themeColor="text1"/>
                <w:sz w:val="18"/>
                <w:lang w:val="en-US" w:eastAsia="ko-KR"/>
              </w:rPr>
              <w:t>003</w:t>
            </w:r>
          </w:p>
        </w:tc>
        <w:tc>
          <w:tcPr>
            <w:tcW w:w="5240" w:type="dxa"/>
          </w:tcPr>
          <w:p w14:paraId="3D9424A3" w14:textId="77777777" w:rsidR="00107132" w:rsidRPr="009D29F7" w:rsidRDefault="00107132" w:rsidP="002B7A27">
            <w:pPr>
              <w:jc w:val="both"/>
              <w:rPr>
                <w:rFonts w:eastAsia="맑은 고딕"/>
                <w:color w:val="000000" w:themeColor="text1"/>
                <w:sz w:val="18"/>
                <w:lang w:val="en-US" w:eastAsia="ko-KR"/>
              </w:rPr>
            </w:pPr>
            <w:r w:rsidRPr="009D29F7">
              <w:rPr>
                <w:rFonts w:eastAsia="맑은 고딕"/>
                <w:color w:val="000000" w:themeColor="text1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AF04A" w14:textId="77777777" w:rsidR="008713C0" w:rsidRDefault="008713C0" w:rsidP="00107132">
      <w:pPr>
        <w:spacing w:before="0"/>
      </w:pPr>
      <w:r>
        <w:separator/>
      </w:r>
    </w:p>
  </w:endnote>
  <w:endnote w:type="continuationSeparator" w:id="0">
    <w:p w14:paraId="7236F0C5" w14:textId="77777777" w:rsidR="008713C0" w:rsidRDefault="008713C0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DDCF12" w14:textId="77777777" w:rsidR="008713C0" w:rsidRDefault="008713C0" w:rsidP="00107132">
      <w:pPr>
        <w:spacing w:before="0"/>
      </w:pPr>
      <w:r>
        <w:separator/>
      </w:r>
    </w:p>
  </w:footnote>
  <w:footnote w:type="continuationSeparator" w:id="0">
    <w:p w14:paraId="6F60917F" w14:textId="77777777" w:rsidR="008713C0" w:rsidRDefault="008713C0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37877"/>
    <w:rsid w:val="001809B4"/>
    <w:rsid w:val="001D06B3"/>
    <w:rsid w:val="002139B8"/>
    <w:rsid w:val="00226D5A"/>
    <w:rsid w:val="002A14C6"/>
    <w:rsid w:val="002A17D4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9532E"/>
    <w:rsid w:val="005D1AD8"/>
    <w:rsid w:val="00623F5F"/>
    <w:rsid w:val="00626A34"/>
    <w:rsid w:val="00640B4E"/>
    <w:rsid w:val="006A6562"/>
    <w:rsid w:val="006F15A6"/>
    <w:rsid w:val="007770B7"/>
    <w:rsid w:val="00780D99"/>
    <w:rsid w:val="007C276C"/>
    <w:rsid w:val="007F0B18"/>
    <w:rsid w:val="00813C04"/>
    <w:rsid w:val="00835210"/>
    <w:rsid w:val="00835F61"/>
    <w:rsid w:val="00856A20"/>
    <w:rsid w:val="008713C0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27EEF"/>
    <w:rsid w:val="00B758B7"/>
    <w:rsid w:val="00BE3CD3"/>
    <w:rsid w:val="00C047E1"/>
    <w:rsid w:val="00C13CAF"/>
    <w:rsid w:val="00C25868"/>
    <w:rsid w:val="00C562ED"/>
    <w:rsid w:val="00C834D5"/>
    <w:rsid w:val="00CE3ECE"/>
    <w:rsid w:val="00D656D9"/>
    <w:rsid w:val="00D73CA6"/>
    <w:rsid w:val="00DA314E"/>
    <w:rsid w:val="00DA37C7"/>
    <w:rsid w:val="00DE6EBB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4</Pages>
  <Words>954</Words>
  <Characters>5443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15</cp:revision>
  <cp:lastPrinted>2018-09-22T10:01:00Z</cp:lastPrinted>
  <dcterms:created xsi:type="dcterms:W3CDTF">2018-09-17T08:26:00Z</dcterms:created>
  <dcterms:modified xsi:type="dcterms:W3CDTF">2019-10-06T12:12:00Z</dcterms:modified>
</cp:coreProperties>
</file>